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059BF8" w14:textId="0C8460D3" w:rsidR="009E1E0A" w:rsidRPr="000E05CD" w:rsidRDefault="009E1E0A" w:rsidP="6EFBF074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bCs/>
          <w:kern w:val="2"/>
          <w:sz w:val="24"/>
          <w:szCs w:val="24"/>
        </w:rPr>
      </w:pPr>
      <w:r w:rsidRPr="6EFBF074">
        <w:rPr>
          <w:rFonts w:ascii="Calibri" w:hAnsi="Calibri" w:cs="Calibri"/>
          <w:b/>
          <w:bCs/>
          <w:sz w:val="24"/>
          <w:szCs w:val="24"/>
        </w:rPr>
        <w:t>PE0</w:t>
      </w:r>
      <w:r w:rsidR="000F37FD">
        <w:rPr>
          <w:rFonts w:ascii="Calibri" w:hAnsi="Calibri" w:cs="Calibri"/>
          <w:b/>
          <w:bCs/>
          <w:sz w:val="24"/>
          <w:szCs w:val="24"/>
        </w:rPr>
        <w:t>4</w:t>
      </w:r>
      <w:r w:rsidRPr="6EFBF074">
        <w:rPr>
          <w:rFonts w:ascii="Calibri" w:hAnsi="Calibri" w:cs="Calibri"/>
          <w:b/>
          <w:bCs/>
          <w:kern w:val="2"/>
          <w:sz w:val="24"/>
          <w:szCs w:val="24"/>
        </w:rPr>
        <w:t>: Programming Exercise</w:t>
      </w:r>
    </w:p>
    <w:p w14:paraId="70B9F4B7" w14:textId="77777777" w:rsidR="000E05CD" w:rsidRPr="000E05CD" w:rsidRDefault="000E05CD" w:rsidP="000E05CD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kern w:val="2"/>
          <w:sz w:val="24"/>
          <w:szCs w:val="24"/>
        </w:rPr>
      </w:pPr>
      <w:r w:rsidRPr="000E05CD">
        <w:rPr>
          <w:rFonts w:ascii="Calibri" w:hAnsi="Calibri" w:cs="Calibri"/>
          <w:b/>
          <w:kern w:val="2"/>
          <w:sz w:val="24"/>
          <w:szCs w:val="24"/>
        </w:rPr>
        <w:t>Instruction</w:t>
      </w:r>
    </w:p>
    <w:p w14:paraId="0A37501D" w14:textId="5777B1A6" w:rsidR="009E1E0A" w:rsidRDefault="009E1E0A" w:rsidP="16691360">
      <w:pPr>
        <w:spacing w:after="0" w:line="240" w:lineRule="auto"/>
        <w:rPr>
          <w:rFonts w:ascii="Calibri" w:hAnsi="Calibri" w:cs="Calibri"/>
        </w:rPr>
      </w:pPr>
    </w:p>
    <w:p w14:paraId="111E3DF8" w14:textId="29B8B0EC" w:rsidR="392D6DF3" w:rsidRPr="00FA5DEA" w:rsidRDefault="392D6DF3" w:rsidP="46DA3B93">
      <w:pPr>
        <w:spacing w:after="0" w:line="240" w:lineRule="auto"/>
        <w:rPr>
          <w:b/>
          <w:bCs/>
        </w:rPr>
      </w:pPr>
      <w:r w:rsidRPr="00FA5DEA">
        <w:rPr>
          <w:b/>
          <w:bCs/>
        </w:rPr>
        <w:t>Resource:</w:t>
      </w:r>
    </w:p>
    <w:p w14:paraId="6FA9609B" w14:textId="40035E54" w:rsidR="007A1E74" w:rsidRDefault="007A1E74" w:rsidP="007A1E74">
      <w:pPr>
        <w:pStyle w:val="ListParagraph"/>
        <w:numPr>
          <w:ilvl w:val="0"/>
          <w:numId w:val="6"/>
        </w:numPr>
        <w:spacing w:after="0" w:line="240" w:lineRule="auto"/>
      </w:pPr>
      <w:r>
        <w:t>Uber (</w:t>
      </w:r>
      <w:proofErr w:type="spellStart"/>
      <w:r>
        <w:t>n.d</w:t>
      </w:r>
      <w:proofErr w:type="spellEnd"/>
      <w:r>
        <w:t xml:space="preserve">), Ludwig: </w:t>
      </w:r>
      <w:hyperlink r:id="rId8" w:history="1">
        <w:r w:rsidRPr="00ED006D">
          <w:rPr>
            <w:rStyle w:val="Hyperlink"/>
          </w:rPr>
          <w:t>https://www.uber.com/blog/introducing-ludwig/</w:t>
        </w:r>
      </w:hyperlink>
    </w:p>
    <w:p w14:paraId="3DB6303B" w14:textId="1377E7AA" w:rsidR="00A9442E" w:rsidRDefault="007A1E74" w:rsidP="007A1E74">
      <w:pPr>
        <w:pStyle w:val="ListParagraph"/>
        <w:numPr>
          <w:ilvl w:val="0"/>
          <w:numId w:val="6"/>
        </w:numPr>
        <w:spacing w:after="0" w:line="240" w:lineRule="auto"/>
      </w:pPr>
      <w:r>
        <w:t>Ludwig (</w:t>
      </w:r>
      <w:proofErr w:type="spellStart"/>
      <w:r>
        <w:t>n.d</w:t>
      </w:r>
      <w:proofErr w:type="spellEnd"/>
      <w:r>
        <w:t xml:space="preserve">), </w:t>
      </w:r>
      <w:hyperlink r:id="rId9" w:history="1">
        <w:r w:rsidRPr="00ED006D">
          <w:rPr>
            <w:rStyle w:val="Hyperlink"/>
          </w:rPr>
          <w:t>https://ludwig-ai.github.io/ludwig-docs/0.5/</w:t>
        </w:r>
      </w:hyperlink>
    </w:p>
    <w:p w14:paraId="495492D9" w14:textId="77777777" w:rsidR="007A1E74" w:rsidRDefault="007A1E74" w:rsidP="46DA3B93">
      <w:pPr>
        <w:spacing w:after="0" w:line="240" w:lineRule="auto"/>
      </w:pPr>
    </w:p>
    <w:p w14:paraId="0CD8B1DB" w14:textId="6D4CF631" w:rsidR="00890268" w:rsidRDefault="00890268" w:rsidP="46DA3B93">
      <w:pPr>
        <w:spacing w:after="0" w:line="240" w:lineRule="auto"/>
      </w:pPr>
      <w:r>
        <w:t xml:space="preserve">Your task for this </w:t>
      </w:r>
      <w:r w:rsidR="004B33AB">
        <w:t xml:space="preserve">Programming Exercise is to </w:t>
      </w:r>
      <w:r w:rsidR="004B33AB" w:rsidRPr="004B33AB">
        <w:t xml:space="preserve">achieve </w:t>
      </w:r>
      <w:r w:rsidR="004879DF">
        <w:t xml:space="preserve">a </w:t>
      </w:r>
      <w:r w:rsidR="004B33AB">
        <w:t>similar behavior as HOS0</w:t>
      </w:r>
      <w:r w:rsidR="000325AE">
        <w:t>4</w:t>
      </w:r>
      <w:r w:rsidR="00040AE4">
        <w:t>A</w:t>
      </w:r>
      <w:r w:rsidR="00294F2E">
        <w:t xml:space="preserve"> </w:t>
      </w:r>
      <w:r w:rsidR="001F0A25">
        <w:t xml:space="preserve">but with </w:t>
      </w:r>
      <w:r w:rsidR="000A781F">
        <w:t xml:space="preserve">a </w:t>
      </w:r>
      <w:r w:rsidR="001F0A25">
        <w:t xml:space="preserve">different </w:t>
      </w:r>
      <w:r w:rsidR="00C2579B">
        <w:t>data set</w:t>
      </w:r>
      <w:r w:rsidR="00294F2E">
        <w:t>.</w:t>
      </w:r>
    </w:p>
    <w:p w14:paraId="02EB378F" w14:textId="7329D3C8" w:rsidR="009E1E0A" w:rsidRDefault="009E1E0A" w:rsidP="000E2337">
      <w:pPr>
        <w:spacing w:line="240" w:lineRule="auto"/>
      </w:pPr>
    </w:p>
    <w:p w14:paraId="72A3D3EC" w14:textId="417B3D6E" w:rsidR="009E1E0A" w:rsidRPr="0089645B" w:rsidRDefault="5411222A" w:rsidP="000E2337">
      <w:pPr>
        <w:pStyle w:val="ListParagraph"/>
        <w:numPr>
          <w:ilvl w:val="0"/>
          <w:numId w:val="2"/>
        </w:numPr>
      </w:pPr>
      <w:r w:rsidRPr="19C5AFD3">
        <w:rPr>
          <w:rFonts w:ascii="Calibri" w:hAnsi="Calibri" w:cs="Calibri"/>
          <w:sz w:val="24"/>
          <w:szCs w:val="24"/>
        </w:rPr>
        <w:t xml:space="preserve">Follow </w:t>
      </w:r>
      <w:r w:rsidR="005A76C4">
        <w:rPr>
          <w:rFonts w:ascii="Calibri" w:hAnsi="Calibri" w:cs="Calibri"/>
          <w:sz w:val="24"/>
          <w:szCs w:val="24"/>
        </w:rPr>
        <w:t>HOS0</w:t>
      </w:r>
      <w:r w:rsidR="00F43513">
        <w:rPr>
          <w:rFonts w:ascii="Calibri" w:hAnsi="Calibri" w:cs="Calibri"/>
          <w:sz w:val="24"/>
          <w:szCs w:val="24"/>
        </w:rPr>
        <w:t>4</w:t>
      </w:r>
      <w:r w:rsidR="005A76C4">
        <w:rPr>
          <w:rFonts w:ascii="Calibri" w:hAnsi="Calibri" w:cs="Calibri"/>
          <w:sz w:val="24"/>
          <w:szCs w:val="24"/>
        </w:rPr>
        <w:t>A</w:t>
      </w:r>
      <w:r w:rsidR="00F33EB8">
        <w:rPr>
          <w:rFonts w:ascii="Calibri" w:hAnsi="Calibri" w:cs="Calibri"/>
          <w:sz w:val="24"/>
          <w:szCs w:val="24"/>
        </w:rPr>
        <w:t xml:space="preserve"> tasks</w:t>
      </w:r>
      <w:r w:rsidR="39AB1A9E" w:rsidRPr="19C5AFD3">
        <w:rPr>
          <w:rFonts w:ascii="Calibri" w:hAnsi="Calibri" w:cs="Calibri"/>
          <w:sz w:val="24"/>
          <w:szCs w:val="24"/>
        </w:rPr>
        <w:t>.</w:t>
      </w:r>
    </w:p>
    <w:p w14:paraId="60EE664C" w14:textId="699884CD" w:rsidR="0089645B" w:rsidRPr="009E1E0A" w:rsidRDefault="0089645B" w:rsidP="000E2337">
      <w:pPr>
        <w:pStyle w:val="ListParagraph"/>
        <w:ind w:left="1440"/>
      </w:pPr>
      <w:r>
        <w:rPr>
          <w:rFonts w:ascii="Calibri" w:hAnsi="Calibri" w:cs="Calibri"/>
          <w:sz w:val="24"/>
          <w:szCs w:val="24"/>
        </w:rPr>
        <w:t xml:space="preserve">  </w:t>
      </w:r>
    </w:p>
    <w:p w14:paraId="09FC8BD0" w14:textId="08AFDEAA" w:rsidR="00BF0A31" w:rsidRPr="005C582A" w:rsidRDefault="002D79EE" w:rsidP="000E2337">
      <w:pPr>
        <w:pStyle w:val="ListParagraph"/>
        <w:numPr>
          <w:ilvl w:val="0"/>
          <w:numId w:val="2"/>
        </w:numPr>
        <w:rPr>
          <w:rFonts w:ascii="Menlo" w:hAnsi="Menlo" w:cs="Menlo"/>
          <w:sz w:val="20"/>
          <w:szCs w:val="20"/>
        </w:rPr>
      </w:pPr>
      <w:r w:rsidRPr="005C582A">
        <w:rPr>
          <w:rFonts w:ascii="Calibri" w:hAnsi="Calibri" w:cs="Calibri"/>
          <w:sz w:val="24"/>
          <w:szCs w:val="24"/>
        </w:rPr>
        <w:t xml:space="preserve">Modify the </w:t>
      </w:r>
      <w:r w:rsidR="00E1692A" w:rsidRPr="005C582A">
        <w:rPr>
          <w:rFonts w:ascii="Calibri" w:hAnsi="Calibri" w:cs="Calibri"/>
          <w:sz w:val="24"/>
          <w:szCs w:val="24"/>
        </w:rPr>
        <w:t>HOS0</w:t>
      </w:r>
      <w:r w:rsidR="00705D6C" w:rsidRPr="005C582A">
        <w:rPr>
          <w:rFonts w:ascii="Calibri" w:hAnsi="Calibri" w:cs="Calibri"/>
          <w:sz w:val="24"/>
          <w:szCs w:val="24"/>
        </w:rPr>
        <w:t>4</w:t>
      </w:r>
      <w:r w:rsidR="00E1692A" w:rsidRPr="005C582A">
        <w:rPr>
          <w:rFonts w:ascii="Calibri" w:hAnsi="Calibri" w:cs="Calibri"/>
          <w:sz w:val="24"/>
          <w:szCs w:val="24"/>
        </w:rPr>
        <w:t xml:space="preserve">A file to have different </w:t>
      </w:r>
      <w:proofErr w:type="spellStart"/>
      <w:r w:rsidR="005C582A" w:rsidRPr="005C582A">
        <w:rPr>
          <w:rFonts w:ascii="Calibri" w:hAnsi="Calibri" w:cs="Calibri"/>
          <w:b/>
          <w:bCs/>
          <w:sz w:val="24"/>
          <w:szCs w:val="24"/>
        </w:rPr>
        <w:t>model_definition.yaml</w:t>
      </w:r>
      <w:proofErr w:type="spellEnd"/>
      <w:r w:rsidR="005C582A" w:rsidRPr="005C582A">
        <w:rPr>
          <w:rFonts w:ascii="Calibri" w:hAnsi="Calibri" w:cs="Calibri"/>
          <w:sz w:val="24"/>
          <w:szCs w:val="24"/>
        </w:rPr>
        <w:t xml:space="preserve"> contents. Copy the HOS04A notebook </w:t>
      </w:r>
      <w:r w:rsidR="000E2337">
        <w:rPr>
          <w:rFonts w:ascii="Calibri" w:hAnsi="Calibri" w:cs="Calibri"/>
          <w:sz w:val="24"/>
          <w:szCs w:val="24"/>
        </w:rPr>
        <w:t xml:space="preserve">and </w:t>
      </w:r>
      <w:r w:rsidR="005C582A" w:rsidRPr="005C582A">
        <w:rPr>
          <w:rFonts w:ascii="Calibri" w:hAnsi="Calibri" w:cs="Calibri"/>
          <w:sz w:val="24"/>
          <w:szCs w:val="24"/>
        </w:rPr>
        <w:t xml:space="preserve">rename the notebook file to </w:t>
      </w:r>
      <w:r w:rsidR="005C582A" w:rsidRPr="005C582A">
        <w:rPr>
          <w:rFonts w:ascii="Calibri" w:hAnsi="Calibri" w:cs="Calibri"/>
          <w:b/>
          <w:bCs/>
          <w:sz w:val="24"/>
          <w:szCs w:val="24"/>
        </w:rPr>
        <w:t>PE04.ipynb</w:t>
      </w:r>
      <w:r w:rsidR="005C582A" w:rsidRPr="005C582A">
        <w:rPr>
          <w:rFonts w:ascii="Calibri" w:hAnsi="Calibri" w:cs="Calibri"/>
          <w:sz w:val="24"/>
          <w:szCs w:val="24"/>
        </w:rPr>
        <w:t>.</w:t>
      </w:r>
      <w:r w:rsidR="005C582A">
        <w:rPr>
          <w:rFonts w:ascii="Calibri" w:hAnsi="Calibri" w:cs="Calibri"/>
          <w:sz w:val="24"/>
          <w:szCs w:val="24"/>
        </w:rPr>
        <w:t xml:space="preserve"> Edit the </w:t>
      </w:r>
      <w:r w:rsidR="005C582A" w:rsidRPr="00F94C69">
        <w:rPr>
          <w:rFonts w:ascii="Calibri" w:hAnsi="Calibri" w:cs="Calibri"/>
          <w:b/>
          <w:bCs/>
          <w:sz w:val="24"/>
          <w:szCs w:val="24"/>
        </w:rPr>
        <w:t>PE04.ipynb</w:t>
      </w:r>
      <w:r w:rsidR="005C582A">
        <w:rPr>
          <w:rFonts w:ascii="Calibri" w:hAnsi="Calibri" w:cs="Calibri"/>
          <w:sz w:val="24"/>
          <w:szCs w:val="24"/>
        </w:rPr>
        <w:t xml:space="preserve"> content to use </w:t>
      </w:r>
      <w:r w:rsidR="000E2337">
        <w:rPr>
          <w:rFonts w:ascii="Calibri" w:hAnsi="Calibri" w:cs="Calibri"/>
          <w:sz w:val="24"/>
          <w:szCs w:val="24"/>
        </w:rPr>
        <w:t xml:space="preserve">the </w:t>
      </w:r>
      <w:r w:rsidR="005C582A">
        <w:rPr>
          <w:rFonts w:ascii="Calibri" w:hAnsi="Calibri" w:cs="Calibri"/>
          <w:sz w:val="24"/>
          <w:szCs w:val="24"/>
        </w:rPr>
        <w:t xml:space="preserve">provided </w:t>
      </w:r>
      <w:r w:rsidR="005C582A" w:rsidRPr="005C582A">
        <w:rPr>
          <w:rFonts w:ascii="Calibri" w:hAnsi="Calibri" w:cs="Calibri"/>
          <w:b/>
          <w:bCs/>
          <w:sz w:val="24"/>
          <w:szCs w:val="24"/>
        </w:rPr>
        <w:t>insurance_claim_status.csv</w:t>
      </w:r>
      <w:r w:rsidR="005C582A">
        <w:rPr>
          <w:rFonts w:ascii="Calibri" w:hAnsi="Calibri" w:cs="Calibri"/>
          <w:sz w:val="24"/>
          <w:szCs w:val="24"/>
        </w:rPr>
        <w:t xml:space="preserve"> dataset.</w:t>
      </w:r>
    </w:p>
    <w:p w14:paraId="1B53140D" w14:textId="77777777" w:rsidR="005C582A" w:rsidRPr="00813385" w:rsidRDefault="005C582A" w:rsidP="000E2337">
      <w:pPr>
        <w:rPr>
          <w:rFonts w:ascii="Menlo" w:hAnsi="Menlo" w:cs="Menlo"/>
          <w:sz w:val="20"/>
          <w:szCs w:val="20"/>
        </w:rPr>
      </w:pPr>
    </w:p>
    <w:p w14:paraId="7D2B8790" w14:textId="5DFDCFC9" w:rsidR="00BF0A31" w:rsidRPr="006C6147" w:rsidRDefault="00BF0A31" w:rsidP="000E2337">
      <w:pPr>
        <w:pStyle w:val="ListParagraph"/>
        <w:numPr>
          <w:ilvl w:val="0"/>
          <w:numId w:val="2"/>
        </w:numPr>
        <w:rPr>
          <w:rFonts w:ascii="Calibri" w:hAnsi="Calibri" w:cs="Calibri"/>
          <w:color w:val="000000" w:themeColor="text1"/>
          <w:sz w:val="24"/>
          <w:szCs w:val="24"/>
        </w:rPr>
      </w:pPr>
      <w:r w:rsidRPr="006C6147">
        <w:rPr>
          <w:rFonts w:ascii="Calibri" w:hAnsi="Calibri" w:cs="Calibri"/>
          <w:color w:val="000000" w:themeColor="text1"/>
          <w:sz w:val="24"/>
          <w:szCs w:val="24"/>
        </w:rPr>
        <w:t xml:space="preserve">Create </w:t>
      </w:r>
      <w:r w:rsidR="000E2337">
        <w:rPr>
          <w:rFonts w:ascii="Calibri" w:hAnsi="Calibri" w:cs="Calibri"/>
          <w:color w:val="000000" w:themeColor="text1"/>
          <w:sz w:val="24"/>
          <w:szCs w:val="24"/>
        </w:rPr>
        <w:t xml:space="preserve">a </w:t>
      </w:r>
      <w:r w:rsidRPr="006C6147">
        <w:rPr>
          <w:rFonts w:ascii="Calibri" w:hAnsi="Calibri" w:cs="Calibri"/>
          <w:color w:val="000000" w:themeColor="text1"/>
          <w:sz w:val="24"/>
          <w:szCs w:val="24"/>
        </w:rPr>
        <w:t>new GitHub repository</w:t>
      </w:r>
      <w:r w:rsidR="00F10F5F" w:rsidRPr="006C6147">
        <w:rPr>
          <w:rFonts w:ascii="Calibri" w:hAnsi="Calibri" w:cs="Calibri"/>
          <w:color w:val="000000" w:themeColor="text1"/>
          <w:sz w:val="24"/>
          <w:szCs w:val="24"/>
        </w:rPr>
        <w:t xml:space="preserve"> and </w:t>
      </w:r>
      <w:r w:rsidR="00183484" w:rsidRPr="006C6147">
        <w:rPr>
          <w:rFonts w:ascii="Calibri" w:hAnsi="Calibri" w:cs="Calibri"/>
          <w:color w:val="000000" w:themeColor="text1"/>
          <w:sz w:val="24"/>
          <w:szCs w:val="24"/>
        </w:rPr>
        <w:t>push</w:t>
      </w:r>
      <w:r w:rsidR="00F10F5F" w:rsidRPr="006C6147">
        <w:rPr>
          <w:rFonts w:ascii="Calibri" w:hAnsi="Calibri" w:cs="Calibri"/>
          <w:color w:val="000000" w:themeColor="text1"/>
          <w:sz w:val="24"/>
          <w:szCs w:val="24"/>
        </w:rPr>
        <w:t xml:space="preserve"> your work</w:t>
      </w:r>
      <w:r w:rsidRPr="006C6147">
        <w:rPr>
          <w:rFonts w:ascii="Calibri" w:hAnsi="Calibri" w:cs="Calibri"/>
          <w:color w:val="000000" w:themeColor="text1"/>
          <w:sz w:val="24"/>
          <w:szCs w:val="24"/>
        </w:rPr>
        <w:t>.</w:t>
      </w:r>
    </w:p>
    <w:p w14:paraId="28E71959" w14:textId="77777777" w:rsidR="002D79EE" w:rsidRPr="002D79EE" w:rsidRDefault="002D79EE" w:rsidP="002D79EE">
      <w:pPr>
        <w:rPr>
          <w:rFonts w:ascii="Menlo" w:hAnsi="Menlo" w:cs="Menlo"/>
          <w:sz w:val="20"/>
          <w:szCs w:val="20"/>
        </w:rPr>
      </w:pPr>
    </w:p>
    <w:p w14:paraId="59A9DFF1" w14:textId="77777777" w:rsidR="009E1E0A" w:rsidRPr="005E1061" w:rsidRDefault="009E1E0A" w:rsidP="005E1061">
      <w:pPr>
        <w:spacing w:before="100" w:beforeAutospacing="1" w:after="100" w:afterAutospacing="1" w:line="240" w:lineRule="auto"/>
        <w:rPr>
          <w:rFonts w:ascii="Calibri" w:eastAsia="Gulim" w:hAnsi="Calibri" w:cs="Calibri"/>
          <w:b/>
          <w:iCs/>
          <w:sz w:val="24"/>
          <w:szCs w:val="24"/>
        </w:rPr>
      </w:pPr>
      <w:r w:rsidRPr="005E1061">
        <w:rPr>
          <w:rFonts w:ascii="Calibri" w:eastAsia="Gulim" w:hAnsi="Calibri" w:cs="Calibri"/>
          <w:b/>
          <w:iCs/>
          <w:sz w:val="24"/>
          <w:szCs w:val="24"/>
        </w:rPr>
        <w:t>Submit the items below to the PE submission page:</w:t>
      </w:r>
    </w:p>
    <w:p w14:paraId="68211D69" w14:textId="7213F64A" w:rsidR="009E1E0A" w:rsidRPr="009E1E0A" w:rsidRDefault="0A16C38D" w:rsidP="19C5AFD3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Calibri" w:hAnsi="Calibri" w:cs="Calibri"/>
          <w:i/>
          <w:iCs/>
        </w:rPr>
      </w:pPr>
      <w:r w:rsidRPr="19C5AFD3">
        <w:rPr>
          <w:rFonts w:ascii="Calibri" w:eastAsia="Calibri" w:hAnsi="Calibri" w:cs="Calibri"/>
          <w:sz w:val="24"/>
          <w:szCs w:val="24"/>
        </w:rPr>
        <w:t xml:space="preserve">The </w:t>
      </w:r>
      <w:r w:rsidR="6D2A3175" w:rsidRPr="19C5AFD3">
        <w:rPr>
          <w:rFonts w:ascii="Calibri" w:eastAsia="Calibri" w:hAnsi="Calibri" w:cs="Calibri"/>
          <w:sz w:val="24"/>
          <w:szCs w:val="24"/>
        </w:rPr>
        <w:t>GitHub</w:t>
      </w:r>
      <w:r w:rsidRPr="19C5AFD3">
        <w:rPr>
          <w:rFonts w:ascii="Calibri" w:eastAsia="Calibri" w:hAnsi="Calibri" w:cs="Calibri"/>
          <w:sz w:val="24"/>
          <w:szCs w:val="24"/>
        </w:rPr>
        <w:t xml:space="preserve"> link </w:t>
      </w:r>
      <w:r w:rsidR="005E46F6">
        <w:rPr>
          <w:rFonts w:ascii="Calibri" w:eastAsia="Calibri" w:hAnsi="Calibri" w:cs="Calibri"/>
          <w:sz w:val="24"/>
          <w:szCs w:val="24"/>
        </w:rPr>
        <w:t>of</w:t>
      </w:r>
      <w:r w:rsidRPr="19C5AFD3">
        <w:rPr>
          <w:rFonts w:ascii="Calibri" w:eastAsia="Calibri" w:hAnsi="Calibri" w:cs="Calibri"/>
          <w:sz w:val="24"/>
          <w:szCs w:val="24"/>
        </w:rPr>
        <w:t xml:space="preserve"> your </w:t>
      </w:r>
      <w:r w:rsidR="008D395F">
        <w:rPr>
          <w:rFonts w:ascii="Calibri" w:eastAsia="Calibri" w:hAnsi="Calibri" w:cs="Calibri"/>
          <w:sz w:val="24"/>
          <w:szCs w:val="24"/>
        </w:rPr>
        <w:t>PE04 notebook file.</w:t>
      </w:r>
    </w:p>
    <w:p w14:paraId="3422C0E6" w14:textId="7752EAA8" w:rsidR="009E1E0A" w:rsidRPr="009E1E0A" w:rsidRDefault="0A16C38D" w:rsidP="0496C0C2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Calibri" w:hAnsi="Calibri" w:cs="Calibri"/>
          <w:i/>
          <w:iCs/>
        </w:rPr>
      </w:pPr>
      <w:r w:rsidRPr="0496C0C2">
        <w:rPr>
          <w:rFonts w:ascii="Calibri" w:eastAsia="Calibri" w:hAnsi="Calibri" w:cs="Calibri"/>
          <w:sz w:val="24"/>
          <w:szCs w:val="24"/>
        </w:rPr>
        <w:t xml:space="preserve">Provide a 20 to 50 words analysis or </w:t>
      </w:r>
      <w:r w:rsidR="00C67087">
        <w:rPr>
          <w:rFonts w:ascii="Calibri" w:eastAsia="Calibri" w:hAnsi="Calibri" w:cs="Calibri"/>
          <w:sz w:val="24"/>
          <w:szCs w:val="24"/>
        </w:rPr>
        <w:t>thoughts</w:t>
      </w:r>
      <w:r w:rsidRPr="0496C0C2">
        <w:rPr>
          <w:rFonts w:ascii="Calibri" w:eastAsia="Calibri" w:hAnsi="Calibri" w:cs="Calibri"/>
          <w:sz w:val="24"/>
          <w:szCs w:val="24"/>
        </w:rPr>
        <w:t xml:space="preserve"> </w:t>
      </w:r>
      <w:r w:rsidR="008F66AE">
        <w:rPr>
          <w:rFonts w:ascii="Calibri" w:eastAsia="Calibri" w:hAnsi="Calibri" w:cs="Calibri"/>
          <w:sz w:val="24"/>
          <w:szCs w:val="24"/>
        </w:rPr>
        <w:t xml:space="preserve">on </w:t>
      </w:r>
      <w:proofErr w:type="spellStart"/>
      <w:r w:rsidR="008F66AE">
        <w:rPr>
          <w:rFonts w:ascii="Calibri" w:eastAsia="Calibri" w:hAnsi="Calibri" w:cs="Calibri"/>
          <w:sz w:val="24"/>
          <w:szCs w:val="24"/>
        </w:rPr>
        <w:t>AutoML</w:t>
      </w:r>
      <w:proofErr w:type="spellEnd"/>
      <w:r w:rsidR="008F66AE">
        <w:rPr>
          <w:rFonts w:ascii="Calibri" w:eastAsia="Calibri" w:hAnsi="Calibri" w:cs="Calibri"/>
          <w:sz w:val="24"/>
          <w:szCs w:val="24"/>
        </w:rPr>
        <w:t xml:space="preserve"> </w:t>
      </w:r>
      <w:r w:rsidRPr="0496C0C2">
        <w:rPr>
          <w:rFonts w:ascii="Calibri" w:eastAsia="Calibri" w:hAnsi="Calibri" w:cs="Calibri"/>
          <w:sz w:val="24"/>
          <w:szCs w:val="24"/>
        </w:rPr>
        <w:t xml:space="preserve">with the screenshot after completing </w:t>
      </w:r>
      <w:r w:rsidR="0DA4582B" w:rsidRPr="0496C0C2">
        <w:rPr>
          <w:rFonts w:ascii="Calibri" w:eastAsia="Calibri" w:hAnsi="Calibri" w:cs="Calibri"/>
          <w:sz w:val="24"/>
          <w:szCs w:val="24"/>
        </w:rPr>
        <w:t>task</w:t>
      </w:r>
      <w:r w:rsidRPr="0496C0C2">
        <w:rPr>
          <w:rFonts w:ascii="Calibri" w:eastAsia="Calibri" w:hAnsi="Calibri" w:cs="Calibri"/>
          <w:sz w:val="24"/>
          <w:szCs w:val="24"/>
        </w:rPr>
        <w:t xml:space="preserve"> </w:t>
      </w:r>
      <w:r w:rsidR="006806DE">
        <w:rPr>
          <w:rFonts w:ascii="Calibri" w:eastAsia="Calibri" w:hAnsi="Calibri" w:cs="Calibri"/>
          <w:sz w:val="24"/>
          <w:szCs w:val="24"/>
        </w:rPr>
        <w:t xml:space="preserve">step </w:t>
      </w:r>
      <w:r w:rsidR="002D79EE">
        <w:rPr>
          <w:rFonts w:ascii="Calibri" w:eastAsia="Calibri" w:hAnsi="Calibri" w:cs="Calibri"/>
          <w:sz w:val="24"/>
          <w:szCs w:val="24"/>
        </w:rPr>
        <w:t>2</w:t>
      </w:r>
      <w:r w:rsidRPr="0496C0C2">
        <w:rPr>
          <w:rFonts w:ascii="Calibri" w:eastAsia="Calibri" w:hAnsi="Calibri" w:cs="Calibri"/>
          <w:sz w:val="24"/>
          <w:szCs w:val="24"/>
        </w:rPr>
        <w:t>.</w:t>
      </w:r>
    </w:p>
    <w:p w14:paraId="3E94E074" w14:textId="7B673786" w:rsidR="009E1E0A" w:rsidRDefault="0A16C38D" w:rsidP="00CD2F3F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Gulim" w:hAnsi="Calibri" w:cs="Calibri"/>
          <w:i/>
          <w:iCs/>
          <w:sz w:val="24"/>
          <w:szCs w:val="24"/>
        </w:rPr>
      </w:pPr>
      <w:r w:rsidRPr="46DA3B93">
        <w:rPr>
          <w:rFonts w:ascii="Calibri" w:eastAsia="Gulim" w:hAnsi="Calibri" w:cs="Calibri"/>
          <w:sz w:val="24"/>
          <w:szCs w:val="24"/>
        </w:rPr>
        <w:t>Make sure the PE module number and your name are written on the file name</w:t>
      </w:r>
      <w:r w:rsidR="00F40190">
        <w:rPr>
          <w:rFonts w:ascii="Calibri" w:eastAsia="Gulim" w:hAnsi="Calibri" w:cs="Calibri"/>
          <w:sz w:val="24"/>
          <w:szCs w:val="24"/>
        </w:rPr>
        <w:t xml:space="preserve"> (</w:t>
      </w:r>
      <w:r w:rsidRPr="46DA3B93">
        <w:rPr>
          <w:rFonts w:ascii="Calibri" w:eastAsia="Gulim" w:hAnsi="Calibri" w:cs="Calibri"/>
          <w:sz w:val="24"/>
          <w:szCs w:val="24"/>
        </w:rPr>
        <w:t>e.g., "</w:t>
      </w:r>
      <w:r w:rsidRPr="46DA3B93">
        <w:rPr>
          <w:rFonts w:ascii="Calibri" w:eastAsia="Gulim" w:hAnsi="Calibri" w:cs="Calibri"/>
          <w:i/>
          <w:iCs/>
          <w:sz w:val="24"/>
          <w:szCs w:val="24"/>
        </w:rPr>
        <w:t>PE01_</w:t>
      </w:r>
      <w:r w:rsidR="004D70BE">
        <w:rPr>
          <w:rFonts w:ascii="Calibri" w:eastAsia="Gulim" w:hAnsi="Calibri" w:cs="Calibri"/>
          <w:i/>
          <w:iCs/>
          <w:sz w:val="24"/>
          <w:szCs w:val="24"/>
        </w:rPr>
        <w:t>Your</w:t>
      </w:r>
      <w:r w:rsidRPr="46DA3B93">
        <w:rPr>
          <w:rFonts w:ascii="Calibri" w:eastAsia="Gulim" w:hAnsi="Calibri" w:cs="Calibri"/>
          <w:i/>
          <w:iCs/>
          <w:sz w:val="24"/>
          <w:szCs w:val="24"/>
        </w:rPr>
        <w:t>Name.docx").</w:t>
      </w:r>
    </w:p>
    <w:p w14:paraId="60061E4C" w14:textId="77777777" w:rsidR="009E1E0A" w:rsidRDefault="009E1E0A" w:rsidP="009E1E0A">
      <w:pPr>
        <w:pBdr>
          <w:bottom w:val="single" w:sz="6" w:space="1" w:color="auto"/>
        </w:pBd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4B94D5A5" w14:textId="1211B1A5" w:rsidR="009E1E0A" w:rsidRPr="009E1E0A" w:rsidRDefault="009E1E0A" w:rsidP="1D805CBC">
      <w:pPr>
        <w:spacing w:after="0" w:line="240" w:lineRule="auto"/>
        <w:rPr>
          <w:rFonts w:ascii="Calibri" w:hAnsi="Calibri" w:cs="Calibri"/>
        </w:rPr>
      </w:pPr>
    </w:p>
    <w:sectPr w:rsidR="009E1E0A" w:rsidRPr="009E1E0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328290" w14:textId="77777777" w:rsidR="00372CAD" w:rsidRDefault="00372CAD" w:rsidP="000E05CD">
      <w:pPr>
        <w:spacing w:after="0" w:line="240" w:lineRule="auto"/>
      </w:pPr>
      <w:r>
        <w:separator/>
      </w:r>
    </w:p>
  </w:endnote>
  <w:endnote w:type="continuationSeparator" w:id="0">
    <w:p w14:paraId="0C71810C" w14:textId="77777777" w:rsidR="00372CAD" w:rsidRDefault="00372CAD" w:rsidP="000E0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enlo">
    <w:altName w:val="DokChampa"/>
    <w:charset w:val="00"/>
    <w:family w:val="modern"/>
    <w:pitch w:val="fixed"/>
    <w:sig w:usb0="E60022FF" w:usb1="D200F9FB" w:usb2="02000028" w:usb3="00000000" w:csb0="000001D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2CAFC2" w14:textId="77777777" w:rsidR="00372CAD" w:rsidRDefault="00372CAD" w:rsidP="000E05CD">
      <w:pPr>
        <w:spacing w:after="0" w:line="240" w:lineRule="auto"/>
      </w:pPr>
      <w:r>
        <w:separator/>
      </w:r>
    </w:p>
  </w:footnote>
  <w:footnote w:type="continuationSeparator" w:id="0">
    <w:p w14:paraId="151D5533" w14:textId="77777777" w:rsidR="00372CAD" w:rsidRDefault="00372CAD" w:rsidP="000E05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194C54"/>
    <w:multiLevelType w:val="hybridMultilevel"/>
    <w:tmpl w:val="E0909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835F3D"/>
    <w:multiLevelType w:val="hybridMultilevel"/>
    <w:tmpl w:val="5E649BB2"/>
    <w:lvl w:ilvl="0" w:tplc="FFFFFFFF">
      <w:start w:val="1"/>
      <w:numFmt w:val="decimal"/>
      <w:lvlText w:val="%1."/>
      <w:lvlJc w:val="left"/>
      <w:pPr>
        <w:ind w:left="1226" w:hanging="400"/>
      </w:p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3" w15:restartNumberingAfterBreak="0">
    <w:nsid w:val="57615107"/>
    <w:multiLevelType w:val="hybridMultilevel"/>
    <w:tmpl w:val="88CA5356"/>
    <w:lvl w:ilvl="0" w:tplc="871CBB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F85B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C21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869C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D4EF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0830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CE6B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5C7E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9078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5" w15:restartNumberingAfterBreak="0">
    <w:nsid w:val="7AF423B9"/>
    <w:multiLevelType w:val="hybridMultilevel"/>
    <w:tmpl w:val="710694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769028">
    <w:abstractNumId w:val="3"/>
  </w:num>
  <w:num w:numId="2" w16cid:durableId="1262103438">
    <w:abstractNumId w:val="1"/>
  </w:num>
  <w:num w:numId="3" w16cid:durableId="2141990205">
    <w:abstractNumId w:val="2"/>
  </w:num>
  <w:num w:numId="4" w16cid:durableId="203366418">
    <w:abstractNumId w:val="4"/>
  </w:num>
  <w:num w:numId="5" w16cid:durableId="2094623735">
    <w:abstractNumId w:val="5"/>
  </w:num>
  <w:num w:numId="6" w16cid:durableId="27060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2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rQUAga+9fCwAAAA="/>
  </w:docVars>
  <w:rsids>
    <w:rsidRoot w:val="009E1E0A"/>
    <w:rsid w:val="000325AE"/>
    <w:rsid w:val="00040AE4"/>
    <w:rsid w:val="0004503D"/>
    <w:rsid w:val="000A781F"/>
    <w:rsid w:val="000D26C7"/>
    <w:rsid w:val="000D3EDE"/>
    <w:rsid w:val="000E05CD"/>
    <w:rsid w:val="000E1C1C"/>
    <w:rsid w:val="000E2337"/>
    <w:rsid w:val="000F37FD"/>
    <w:rsid w:val="00130C0D"/>
    <w:rsid w:val="001601CC"/>
    <w:rsid w:val="00183484"/>
    <w:rsid w:val="001A313B"/>
    <w:rsid w:val="001D6456"/>
    <w:rsid w:val="001F0A25"/>
    <w:rsid w:val="00203FAD"/>
    <w:rsid w:val="00211113"/>
    <w:rsid w:val="00294F2E"/>
    <w:rsid w:val="002D79EE"/>
    <w:rsid w:val="00372CAD"/>
    <w:rsid w:val="003751EF"/>
    <w:rsid w:val="003A4D3E"/>
    <w:rsid w:val="003B6321"/>
    <w:rsid w:val="003E191D"/>
    <w:rsid w:val="0047AC4C"/>
    <w:rsid w:val="004879DF"/>
    <w:rsid w:val="0049530E"/>
    <w:rsid w:val="00496087"/>
    <w:rsid w:val="004B33AB"/>
    <w:rsid w:val="004D6EDE"/>
    <w:rsid w:val="004D70BE"/>
    <w:rsid w:val="004E108B"/>
    <w:rsid w:val="0053637E"/>
    <w:rsid w:val="00594598"/>
    <w:rsid w:val="005A23C5"/>
    <w:rsid w:val="005A4634"/>
    <w:rsid w:val="005A76C4"/>
    <w:rsid w:val="005C582A"/>
    <w:rsid w:val="005E1061"/>
    <w:rsid w:val="005E46F6"/>
    <w:rsid w:val="00620B0F"/>
    <w:rsid w:val="00646905"/>
    <w:rsid w:val="006806DE"/>
    <w:rsid w:val="006A0EB7"/>
    <w:rsid w:val="006C4737"/>
    <w:rsid w:val="006C6147"/>
    <w:rsid w:val="006C7842"/>
    <w:rsid w:val="00705D6C"/>
    <w:rsid w:val="00712420"/>
    <w:rsid w:val="007710DB"/>
    <w:rsid w:val="0079276D"/>
    <w:rsid w:val="007A1E74"/>
    <w:rsid w:val="007A4020"/>
    <w:rsid w:val="00802727"/>
    <w:rsid w:val="00813385"/>
    <w:rsid w:val="00826D36"/>
    <w:rsid w:val="00827C5B"/>
    <w:rsid w:val="00857FBD"/>
    <w:rsid w:val="008809BA"/>
    <w:rsid w:val="00890268"/>
    <w:rsid w:val="0089645B"/>
    <w:rsid w:val="008D395F"/>
    <w:rsid w:val="008F66AE"/>
    <w:rsid w:val="0090283B"/>
    <w:rsid w:val="00904143"/>
    <w:rsid w:val="00977F5B"/>
    <w:rsid w:val="009E1E0A"/>
    <w:rsid w:val="00A07FCF"/>
    <w:rsid w:val="00A22E03"/>
    <w:rsid w:val="00A55A7E"/>
    <w:rsid w:val="00A9442E"/>
    <w:rsid w:val="00AD237E"/>
    <w:rsid w:val="00B310F0"/>
    <w:rsid w:val="00BD4B02"/>
    <w:rsid w:val="00BF0A31"/>
    <w:rsid w:val="00C0306F"/>
    <w:rsid w:val="00C2579B"/>
    <w:rsid w:val="00C67087"/>
    <w:rsid w:val="00CA3536"/>
    <w:rsid w:val="00CC7290"/>
    <w:rsid w:val="00CD2F3F"/>
    <w:rsid w:val="00D321EA"/>
    <w:rsid w:val="00D34127"/>
    <w:rsid w:val="00D61E99"/>
    <w:rsid w:val="00DA1CB5"/>
    <w:rsid w:val="00DD02A8"/>
    <w:rsid w:val="00E1692A"/>
    <w:rsid w:val="00E7521D"/>
    <w:rsid w:val="00EA77CE"/>
    <w:rsid w:val="00EC52DC"/>
    <w:rsid w:val="00F0223C"/>
    <w:rsid w:val="00F10F5F"/>
    <w:rsid w:val="00F12820"/>
    <w:rsid w:val="00F2B5CC"/>
    <w:rsid w:val="00F33EB8"/>
    <w:rsid w:val="00F40190"/>
    <w:rsid w:val="00F43513"/>
    <w:rsid w:val="00F44686"/>
    <w:rsid w:val="00F94C69"/>
    <w:rsid w:val="00FA5DEA"/>
    <w:rsid w:val="00FB1978"/>
    <w:rsid w:val="00FB4BC1"/>
    <w:rsid w:val="00FD5709"/>
    <w:rsid w:val="00FE4AA7"/>
    <w:rsid w:val="023350C0"/>
    <w:rsid w:val="02407874"/>
    <w:rsid w:val="028D545A"/>
    <w:rsid w:val="028D6C54"/>
    <w:rsid w:val="02C9B9C4"/>
    <w:rsid w:val="02F0025B"/>
    <w:rsid w:val="036EDD26"/>
    <w:rsid w:val="03F7F421"/>
    <w:rsid w:val="0400D578"/>
    <w:rsid w:val="0402FDFC"/>
    <w:rsid w:val="045E746A"/>
    <w:rsid w:val="0496C0C2"/>
    <w:rsid w:val="04B13946"/>
    <w:rsid w:val="05079302"/>
    <w:rsid w:val="050DF7FA"/>
    <w:rsid w:val="054086CA"/>
    <w:rsid w:val="05A49911"/>
    <w:rsid w:val="05AD3510"/>
    <w:rsid w:val="05CB1863"/>
    <w:rsid w:val="05FA44CB"/>
    <w:rsid w:val="05FEF30A"/>
    <w:rsid w:val="06AD1D72"/>
    <w:rsid w:val="0703FDC7"/>
    <w:rsid w:val="0704A36E"/>
    <w:rsid w:val="07159F65"/>
    <w:rsid w:val="0729E237"/>
    <w:rsid w:val="072D13C8"/>
    <w:rsid w:val="073D90C1"/>
    <w:rsid w:val="07CF0574"/>
    <w:rsid w:val="08635B3A"/>
    <w:rsid w:val="08ADBE57"/>
    <w:rsid w:val="097DC911"/>
    <w:rsid w:val="0991EDD4"/>
    <w:rsid w:val="0A16C38D"/>
    <w:rsid w:val="0A35A139"/>
    <w:rsid w:val="0A7B756D"/>
    <w:rsid w:val="0A7BEAE0"/>
    <w:rsid w:val="0A7F6688"/>
    <w:rsid w:val="0A9D73C4"/>
    <w:rsid w:val="0AAA5B00"/>
    <w:rsid w:val="0AC4E139"/>
    <w:rsid w:val="0AD64431"/>
    <w:rsid w:val="0AD9AD6B"/>
    <w:rsid w:val="0C1A7253"/>
    <w:rsid w:val="0C1B36E9"/>
    <w:rsid w:val="0CBEAEAE"/>
    <w:rsid w:val="0CC6F71C"/>
    <w:rsid w:val="0CD6A46F"/>
    <w:rsid w:val="0D0F0407"/>
    <w:rsid w:val="0D59E6EA"/>
    <w:rsid w:val="0D672575"/>
    <w:rsid w:val="0DA4582B"/>
    <w:rsid w:val="0DDA027C"/>
    <w:rsid w:val="0EAAD468"/>
    <w:rsid w:val="0F6BD762"/>
    <w:rsid w:val="0FB897E9"/>
    <w:rsid w:val="0FDA5AB6"/>
    <w:rsid w:val="0FDF6F5A"/>
    <w:rsid w:val="0FE054BE"/>
    <w:rsid w:val="10030036"/>
    <w:rsid w:val="10281BC0"/>
    <w:rsid w:val="11314788"/>
    <w:rsid w:val="1180BF71"/>
    <w:rsid w:val="11B3A930"/>
    <w:rsid w:val="11E25669"/>
    <w:rsid w:val="12595731"/>
    <w:rsid w:val="12A1AABB"/>
    <w:rsid w:val="12E04721"/>
    <w:rsid w:val="1311FB78"/>
    <w:rsid w:val="1334EDE6"/>
    <w:rsid w:val="13682696"/>
    <w:rsid w:val="13E33155"/>
    <w:rsid w:val="1421869B"/>
    <w:rsid w:val="145036E2"/>
    <w:rsid w:val="1468E84A"/>
    <w:rsid w:val="146C2A59"/>
    <w:rsid w:val="14BA16C4"/>
    <w:rsid w:val="14CCF791"/>
    <w:rsid w:val="1510190A"/>
    <w:rsid w:val="15323D36"/>
    <w:rsid w:val="15AB87D7"/>
    <w:rsid w:val="15EC0743"/>
    <w:rsid w:val="160A6BB2"/>
    <w:rsid w:val="16691360"/>
    <w:rsid w:val="16A12DA6"/>
    <w:rsid w:val="16A1808F"/>
    <w:rsid w:val="16BBBCA2"/>
    <w:rsid w:val="173A9BC2"/>
    <w:rsid w:val="17862BE0"/>
    <w:rsid w:val="17B5CE23"/>
    <w:rsid w:val="1822BC1C"/>
    <w:rsid w:val="18917A08"/>
    <w:rsid w:val="1927829F"/>
    <w:rsid w:val="19C5AFD3"/>
    <w:rsid w:val="19D3B3D0"/>
    <w:rsid w:val="1A97B6F0"/>
    <w:rsid w:val="1B12EC44"/>
    <w:rsid w:val="1BF4704E"/>
    <w:rsid w:val="1C04DB60"/>
    <w:rsid w:val="1C9C4541"/>
    <w:rsid w:val="1CA8B99E"/>
    <w:rsid w:val="1CC8D2AC"/>
    <w:rsid w:val="1CE4B9D1"/>
    <w:rsid w:val="1CF5E07F"/>
    <w:rsid w:val="1D7D0239"/>
    <w:rsid w:val="1D805CBC"/>
    <w:rsid w:val="1D9D715F"/>
    <w:rsid w:val="1DB7350B"/>
    <w:rsid w:val="1DD5189A"/>
    <w:rsid w:val="1DF7503D"/>
    <w:rsid w:val="1E4C5613"/>
    <w:rsid w:val="1E5FD61A"/>
    <w:rsid w:val="1E71B4F7"/>
    <w:rsid w:val="1ED90A52"/>
    <w:rsid w:val="1F020357"/>
    <w:rsid w:val="1F042D7E"/>
    <w:rsid w:val="1F2CF856"/>
    <w:rsid w:val="1F49D5C8"/>
    <w:rsid w:val="1F6D22C0"/>
    <w:rsid w:val="218E0EA1"/>
    <w:rsid w:val="21B35237"/>
    <w:rsid w:val="22006E61"/>
    <w:rsid w:val="22D277D1"/>
    <w:rsid w:val="233890CB"/>
    <w:rsid w:val="233F4F61"/>
    <w:rsid w:val="23BF2BDD"/>
    <w:rsid w:val="23F47849"/>
    <w:rsid w:val="23F63DF5"/>
    <w:rsid w:val="242B31C1"/>
    <w:rsid w:val="245931B6"/>
    <w:rsid w:val="24682E37"/>
    <w:rsid w:val="246E4832"/>
    <w:rsid w:val="24BD4926"/>
    <w:rsid w:val="252BC4DE"/>
    <w:rsid w:val="2538087B"/>
    <w:rsid w:val="25821446"/>
    <w:rsid w:val="260A1893"/>
    <w:rsid w:val="273CAE4F"/>
    <w:rsid w:val="27A5E8F4"/>
    <w:rsid w:val="27EF1088"/>
    <w:rsid w:val="281D9F67"/>
    <w:rsid w:val="287C8E79"/>
    <w:rsid w:val="2893D8B9"/>
    <w:rsid w:val="29248E5B"/>
    <w:rsid w:val="293FFDE0"/>
    <w:rsid w:val="297D6216"/>
    <w:rsid w:val="2990BA49"/>
    <w:rsid w:val="2A037808"/>
    <w:rsid w:val="2A425CE4"/>
    <w:rsid w:val="2A6A7F06"/>
    <w:rsid w:val="2B2902D4"/>
    <w:rsid w:val="2B593A45"/>
    <w:rsid w:val="2B5D4608"/>
    <w:rsid w:val="2C071292"/>
    <w:rsid w:val="2C6B6AAF"/>
    <w:rsid w:val="2C92D176"/>
    <w:rsid w:val="2CBF2B67"/>
    <w:rsid w:val="2CD6EF0E"/>
    <w:rsid w:val="2E30B730"/>
    <w:rsid w:val="2E52B5B4"/>
    <w:rsid w:val="2E8568EA"/>
    <w:rsid w:val="2F217B3F"/>
    <w:rsid w:val="2F414EB7"/>
    <w:rsid w:val="2FB083E4"/>
    <w:rsid w:val="30279C7A"/>
    <w:rsid w:val="303E53C5"/>
    <w:rsid w:val="30A7500E"/>
    <w:rsid w:val="3112B4A0"/>
    <w:rsid w:val="3133A2F6"/>
    <w:rsid w:val="318AF8D0"/>
    <w:rsid w:val="31A19189"/>
    <w:rsid w:val="31B3BE88"/>
    <w:rsid w:val="31BAD1D1"/>
    <w:rsid w:val="31D25621"/>
    <w:rsid w:val="31DEF8DE"/>
    <w:rsid w:val="321E1CD7"/>
    <w:rsid w:val="32A57A1A"/>
    <w:rsid w:val="32AA63FC"/>
    <w:rsid w:val="32DCB81F"/>
    <w:rsid w:val="32DE9514"/>
    <w:rsid w:val="32E824A6"/>
    <w:rsid w:val="33433A70"/>
    <w:rsid w:val="336805D9"/>
    <w:rsid w:val="3393E0A4"/>
    <w:rsid w:val="343A0AA3"/>
    <w:rsid w:val="34F3BBF9"/>
    <w:rsid w:val="354FA03C"/>
    <w:rsid w:val="35D5DB04"/>
    <w:rsid w:val="35D7289C"/>
    <w:rsid w:val="361CDBFF"/>
    <w:rsid w:val="363BC915"/>
    <w:rsid w:val="36EE40CB"/>
    <w:rsid w:val="37115B3E"/>
    <w:rsid w:val="3776F11C"/>
    <w:rsid w:val="379A8F71"/>
    <w:rsid w:val="37C661C1"/>
    <w:rsid w:val="38351205"/>
    <w:rsid w:val="390113E1"/>
    <w:rsid w:val="392D6DF3"/>
    <w:rsid w:val="39623222"/>
    <w:rsid w:val="39AB1A9E"/>
    <w:rsid w:val="39BE7350"/>
    <w:rsid w:val="3A043F73"/>
    <w:rsid w:val="3A318616"/>
    <w:rsid w:val="3AE8E57F"/>
    <w:rsid w:val="3B2FC20E"/>
    <w:rsid w:val="3B6A4F21"/>
    <w:rsid w:val="3B6CA5A6"/>
    <w:rsid w:val="3B74781E"/>
    <w:rsid w:val="3BADF4C0"/>
    <w:rsid w:val="3BDE82B1"/>
    <w:rsid w:val="3C5D490A"/>
    <w:rsid w:val="3CFB5278"/>
    <w:rsid w:val="3D79FFAB"/>
    <w:rsid w:val="3D7D26D9"/>
    <w:rsid w:val="3D894244"/>
    <w:rsid w:val="3D9CF219"/>
    <w:rsid w:val="3DC45D40"/>
    <w:rsid w:val="3DC9AB70"/>
    <w:rsid w:val="3DD6E864"/>
    <w:rsid w:val="3E794A0D"/>
    <w:rsid w:val="3F3F7B40"/>
    <w:rsid w:val="3F6B6295"/>
    <w:rsid w:val="3FAF93EC"/>
    <w:rsid w:val="3FE16F8C"/>
    <w:rsid w:val="40D3B174"/>
    <w:rsid w:val="40D6E52B"/>
    <w:rsid w:val="4156DC60"/>
    <w:rsid w:val="416F415C"/>
    <w:rsid w:val="41D10C49"/>
    <w:rsid w:val="41E6F3CC"/>
    <w:rsid w:val="428ECDCA"/>
    <w:rsid w:val="429B1E91"/>
    <w:rsid w:val="42E9FBAB"/>
    <w:rsid w:val="43DAAD2C"/>
    <w:rsid w:val="44ED3C00"/>
    <w:rsid w:val="45095463"/>
    <w:rsid w:val="45871D15"/>
    <w:rsid w:val="46890C61"/>
    <w:rsid w:val="4695342B"/>
    <w:rsid w:val="46DA3B93"/>
    <w:rsid w:val="47111704"/>
    <w:rsid w:val="478F6F40"/>
    <w:rsid w:val="47C192A9"/>
    <w:rsid w:val="48C2A8C1"/>
    <w:rsid w:val="48C9F0A2"/>
    <w:rsid w:val="49468CCA"/>
    <w:rsid w:val="4946D70A"/>
    <w:rsid w:val="4957E7F5"/>
    <w:rsid w:val="49902952"/>
    <w:rsid w:val="49BE7608"/>
    <w:rsid w:val="4A56ECD8"/>
    <w:rsid w:val="4B0D2B45"/>
    <w:rsid w:val="4BAA82CC"/>
    <w:rsid w:val="4BC70809"/>
    <w:rsid w:val="4C0EDFC9"/>
    <w:rsid w:val="4C2512B9"/>
    <w:rsid w:val="4C6D96B9"/>
    <w:rsid w:val="4CA6EF9C"/>
    <w:rsid w:val="4CF88F0A"/>
    <w:rsid w:val="4D014E26"/>
    <w:rsid w:val="4D01DA95"/>
    <w:rsid w:val="4D19FD99"/>
    <w:rsid w:val="4D706B5D"/>
    <w:rsid w:val="4D7F394E"/>
    <w:rsid w:val="4D9B46B1"/>
    <w:rsid w:val="4DE72374"/>
    <w:rsid w:val="4E31BF3D"/>
    <w:rsid w:val="4EB2B5FF"/>
    <w:rsid w:val="4F56C915"/>
    <w:rsid w:val="4F6E3BA3"/>
    <w:rsid w:val="4F6FCBEF"/>
    <w:rsid w:val="4F87E139"/>
    <w:rsid w:val="4FFD13CF"/>
    <w:rsid w:val="5020C106"/>
    <w:rsid w:val="503A9353"/>
    <w:rsid w:val="50D2D8EB"/>
    <w:rsid w:val="511F3C0B"/>
    <w:rsid w:val="51AA9235"/>
    <w:rsid w:val="521D210B"/>
    <w:rsid w:val="52318430"/>
    <w:rsid w:val="525C3F85"/>
    <w:rsid w:val="525C56A3"/>
    <w:rsid w:val="531F8B17"/>
    <w:rsid w:val="5378A023"/>
    <w:rsid w:val="53B454DA"/>
    <w:rsid w:val="53BD1111"/>
    <w:rsid w:val="5411222A"/>
    <w:rsid w:val="5414237F"/>
    <w:rsid w:val="5417B827"/>
    <w:rsid w:val="54207339"/>
    <w:rsid w:val="5550253B"/>
    <w:rsid w:val="55B16CE8"/>
    <w:rsid w:val="55C762B4"/>
    <w:rsid w:val="560162ED"/>
    <w:rsid w:val="5643837D"/>
    <w:rsid w:val="5682DADD"/>
    <w:rsid w:val="56B1EABB"/>
    <w:rsid w:val="56C394D1"/>
    <w:rsid w:val="59D06320"/>
    <w:rsid w:val="59E4D424"/>
    <w:rsid w:val="59F4A5F7"/>
    <w:rsid w:val="5A97F308"/>
    <w:rsid w:val="5AAB1969"/>
    <w:rsid w:val="5B108DC8"/>
    <w:rsid w:val="5B57BE4E"/>
    <w:rsid w:val="5B66877F"/>
    <w:rsid w:val="5BA63E62"/>
    <w:rsid w:val="5BB676A9"/>
    <w:rsid w:val="5BF8F2AF"/>
    <w:rsid w:val="5C51103D"/>
    <w:rsid w:val="5C90CAC9"/>
    <w:rsid w:val="5D010AE0"/>
    <w:rsid w:val="5D18F9BF"/>
    <w:rsid w:val="5D385C66"/>
    <w:rsid w:val="5D507CD9"/>
    <w:rsid w:val="5D680277"/>
    <w:rsid w:val="5DA6E888"/>
    <w:rsid w:val="5DF0D973"/>
    <w:rsid w:val="5E87BC57"/>
    <w:rsid w:val="60480EFE"/>
    <w:rsid w:val="6094311C"/>
    <w:rsid w:val="617CA81E"/>
    <w:rsid w:val="61A55831"/>
    <w:rsid w:val="62D5468A"/>
    <w:rsid w:val="62F5450E"/>
    <w:rsid w:val="63030820"/>
    <w:rsid w:val="63C559ED"/>
    <w:rsid w:val="64039C02"/>
    <w:rsid w:val="64BA1872"/>
    <w:rsid w:val="6560685B"/>
    <w:rsid w:val="659F71F5"/>
    <w:rsid w:val="6606D8BA"/>
    <w:rsid w:val="6631940F"/>
    <w:rsid w:val="66348370"/>
    <w:rsid w:val="6697086E"/>
    <w:rsid w:val="6697993E"/>
    <w:rsid w:val="67409833"/>
    <w:rsid w:val="67B1EBB4"/>
    <w:rsid w:val="67CC48E0"/>
    <w:rsid w:val="67CE1306"/>
    <w:rsid w:val="6813481B"/>
    <w:rsid w:val="681493A3"/>
    <w:rsid w:val="6832D8CF"/>
    <w:rsid w:val="6849DCE6"/>
    <w:rsid w:val="684C3B25"/>
    <w:rsid w:val="688D478A"/>
    <w:rsid w:val="68C4C29C"/>
    <w:rsid w:val="6926C7B9"/>
    <w:rsid w:val="69E8E369"/>
    <w:rsid w:val="69ECFBD1"/>
    <w:rsid w:val="6A640C75"/>
    <w:rsid w:val="6A6C036F"/>
    <w:rsid w:val="6A7F34F4"/>
    <w:rsid w:val="6B47CA38"/>
    <w:rsid w:val="6BB79FF9"/>
    <w:rsid w:val="6C1446BF"/>
    <w:rsid w:val="6C6B4D34"/>
    <w:rsid w:val="6C787DE4"/>
    <w:rsid w:val="6C8FB02C"/>
    <w:rsid w:val="6CE2F197"/>
    <w:rsid w:val="6D17FB91"/>
    <w:rsid w:val="6D2533CB"/>
    <w:rsid w:val="6D2A3175"/>
    <w:rsid w:val="6E88F1F6"/>
    <w:rsid w:val="6EC00BAF"/>
    <w:rsid w:val="6EDCC05B"/>
    <w:rsid w:val="6EFBF074"/>
    <w:rsid w:val="6F546A83"/>
    <w:rsid w:val="6FFFE431"/>
    <w:rsid w:val="700A0EB8"/>
    <w:rsid w:val="7024C257"/>
    <w:rsid w:val="70D9E170"/>
    <w:rsid w:val="71856918"/>
    <w:rsid w:val="71B8BD4B"/>
    <w:rsid w:val="71EFA492"/>
    <w:rsid w:val="7201BEA2"/>
    <w:rsid w:val="728A46D9"/>
    <w:rsid w:val="73063153"/>
    <w:rsid w:val="741F58A4"/>
    <w:rsid w:val="74460869"/>
    <w:rsid w:val="74FDD680"/>
    <w:rsid w:val="7552F8C1"/>
    <w:rsid w:val="7561C5D2"/>
    <w:rsid w:val="75918C25"/>
    <w:rsid w:val="759DC55E"/>
    <w:rsid w:val="75B53F1E"/>
    <w:rsid w:val="75ED7F4D"/>
    <w:rsid w:val="75F0CF11"/>
    <w:rsid w:val="7689C6B2"/>
    <w:rsid w:val="76DFEF26"/>
    <w:rsid w:val="77701379"/>
    <w:rsid w:val="77D6273D"/>
    <w:rsid w:val="78D9A9F9"/>
    <w:rsid w:val="79075D45"/>
    <w:rsid w:val="79614613"/>
    <w:rsid w:val="7A655EDC"/>
    <w:rsid w:val="7A74DA9E"/>
    <w:rsid w:val="7ADDF903"/>
    <w:rsid w:val="7B064F51"/>
    <w:rsid w:val="7B325178"/>
    <w:rsid w:val="7B9CB7A6"/>
    <w:rsid w:val="7BE8FB03"/>
    <w:rsid w:val="7C28F4B8"/>
    <w:rsid w:val="7C4EC667"/>
    <w:rsid w:val="7CB2386F"/>
    <w:rsid w:val="7CCE2881"/>
    <w:rsid w:val="7D1E2D7C"/>
    <w:rsid w:val="7D27E01C"/>
    <w:rsid w:val="7E731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8678E8"/>
  <w15:chartTrackingRefBased/>
  <w15:docId w15:val="{9821A0ED-4105-456E-9DC4-AA5FBFCB1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E0A"/>
    <w:pPr>
      <w:jc w:val="left"/>
    </w:pPr>
    <w:rPr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E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E0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E05CD"/>
    <w:rPr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E05CD"/>
    <w:rPr>
      <w:kern w:val="0"/>
      <w:sz w:val="22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kern w:val="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EA77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2E0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ber.com/blog/introducing-ludwi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ludwig-ai.github.io/ludwig-docs/0.5/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446ECD-FD8E-48C1-8408-D1D01804BB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3</Words>
  <Characters>888</Characters>
  <Application>Microsoft Office Word</Application>
  <DocSecurity>0</DocSecurity>
  <Lines>7</Lines>
  <Paragraphs>2</Paragraphs>
  <ScaleCrop>false</ScaleCrop>
  <Company/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계정</dc:creator>
  <cp:keywords/>
  <dc:description/>
  <cp:lastModifiedBy>TJ Scharlau</cp:lastModifiedBy>
  <cp:revision>2</cp:revision>
  <dcterms:created xsi:type="dcterms:W3CDTF">2024-07-31T19:40:00Z</dcterms:created>
  <dcterms:modified xsi:type="dcterms:W3CDTF">2024-07-31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6d829f30b2cddef29dd2a1f8d36b3a5a49819bed4b0bf994ff697167638eb8</vt:lpwstr>
  </property>
</Properties>
</file>